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8D16F" w14:textId="77777777" w:rsidR="00E9354E" w:rsidRPr="00E9354E" w:rsidRDefault="00E9354E" w:rsidP="00E9354E">
      <w:pPr>
        <w:rPr>
          <w:b/>
          <w:bCs/>
        </w:rPr>
      </w:pPr>
      <w:r w:rsidRPr="00E9354E">
        <w:rPr>
          <w:b/>
          <w:bCs/>
        </w:rPr>
        <w:t>Create a .dockerignore file</w:t>
      </w:r>
    </w:p>
    <w:p w14:paraId="75C598CD" w14:textId="2547902B" w:rsidR="003D0D27" w:rsidRDefault="00E9354E" w:rsidP="00E9354E">
      <w:r>
        <w:t>Similar to a .gitignore file a .dockerignore file allows you to mention a list of files or directories that you want to ignore while building the Docker image. This is essential because it helps reduce the size of an image and speeds up the docker building process.</w:t>
      </w:r>
    </w:p>
    <w:p w14:paraId="45728B0D" w14:textId="08BD56DB" w:rsidR="00E9354E" w:rsidRDefault="00E9354E" w:rsidP="00E9354E">
      <w:r w:rsidRPr="00E9354E">
        <w:rPr>
          <w:b/>
          <w:bCs/>
        </w:rPr>
        <w:t>.dockerignore</w:t>
      </w:r>
    </w:p>
    <w:p w14:paraId="6F59E81D"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class=""&gt; **/.classpath</w:t>
      </w:r>
    </w:p>
    <w:p w14:paraId="672A8B61"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dockerignore</w:t>
      </w:r>
    </w:p>
    <w:p w14:paraId="66320956"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env</w:t>
      </w:r>
    </w:p>
    <w:p w14:paraId="289D272C"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git</w:t>
      </w:r>
    </w:p>
    <w:p w14:paraId="2FF49149"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gitignore</w:t>
      </w:r>
    </w:p>
    <w:p w14:paraId="5476703D"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project</w:t>
      </w:r>
    </w:p>
    <w:p w14:paraId="5EBCC261"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settings</w:t>
      </w:r>
    </w:p>
    <w:p w14:paraId="0A79E480"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toolstarget</w:t>
      </w:r>
    </w:p>
    <w:p w14:paraId="013FAD23"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vs</w:t>
      </w:r>
    </w:p>
    <w:p w14:paraId="02E1D8C2"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vscode</w:t>
      </w:r>
    </w:p>
    <w:p w14:paraId="2D453111"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proj.user</w:t>
      </w:r>
    </w:p>
    <w:p w14:paraId="52782D0E"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dbmdl</w:t>
      </w:r>
    </w:p>
    <w:p w14:paraId="67655567"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jfm</w:t>
      </w:r>
    </w:p>
    <w:p w14:paraId="358A3460"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azds.yaml</w:t>
      </w:r>
    </w:p>
    <w:p w14:paraId="12080631"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bin</w:t>
      </w:r>
    </w:p>
    <w:p w14:paraId="58E24BEF"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charts</w:t>
      </w:r>
    </w:p>
    <w:p w14:paraId="7C87EA42"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docker-compose*</w:t>
      </w:r>
    </w:p>
    <w:p w14:paraId="0532EF66"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Dockerfile*</w:t>
      </w:r>
    </w:p>
    <w:p w14:paraId="0E16D4A1"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node_modules</w:t>
      </w:r>
    </w:p>
    <w:p w14:paraId="1CE7DD49"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npm-debug.log</w:t>
      </w:r>
    </w:p>
    <w:p w14:paraId="06210739"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obj</w:t>
      </w:r>
    </w:p>
    <w:p w14:paraId="3C1ED70C"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secrets.dev.yaml</w:t>
      </w:r>
    </w:p>
    <w:p w14:paraId="062CA9D3"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values.dev.yaml</w:t>
      </w:r>
    </w:p>
    <w:p w14:paraId="7A7BBB8C"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LICENSE</w:t>
      </w:r>
    </w:p>
    <w:p w14:paraId="77D6D707" w14:textId="77777777" w:rsidR="00E9354E" w:rsidRPr="00E9354E" w:rsidRDefault="00E9354E" w:rsidP="00E9354E">
      <w:pPr>
        <w:pBdr>
          <w:top w:val="single" w:sz="2" w:space="0" w:color="EDF2F7"/>
          <w:left w:val="single" w:sz="2" w:space="0" w:color="EDF2F7"/>
          <w:bottom w:val="single" w:sz="2" w:space="0" w:color="EDF2F7"/>
          <w:right w:val="single" w:sz="2" w:space="0" w:color="EDF2F7"/>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A2540"/>
          <w:sz w:val="27"/>
          <w:szCs w:val="27"/>
        </w:rPr>
      </w:pPr>
      <w:r w:rsidRPr="00E9354E">
        <w:rPr>
          <w:rFonts w:ascii="Consolas" w:eastAsia="Times New Roman" w:hAnsi="Consolas" w:cs="Courier New"/>
          <w:color w:val="0A2540"/>
          <w:sz w:val="27"/>
          <w:szCs w:val="27"/>
        </w:rPr>
        <w:t xml:space="preserve"> README.md</w:t>
      </w:r>
    </w:p>
    <w:p w14:paraId="6E642477" w14:textId="77777777" w:rsidR="00E9354E" w:rsidRDefault="00E9354E" w:rsidP="00E9354E"/>
    <w:sectPr w:rsidR="00E935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MjMztjQ0NjU2MjBT0lEKTi0uzszPAykwrAUAe0p9uSwAAAA="/>
  </w:docVars>
  <w:rsids>
    <w:rsidRoot w:val="008334A6"/>
    <w:rsid w:val="00060191"/>
    <w:rsid w:val="008334A6"/>
    <w:rsid w:val="00E9354E"/>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57BB4"/>
  <w15:chartTrackingRefBased/>
  <w15:docId w15:val="{301D1E24-DCE0-44B5-941F-C9A7B0AE1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61513">
      <w:bodyDiv w:val="1"/>
      <w:marLeft w:val="0"/>
      <w:marRight w:val="0"/>
      <w:marTop w:val="0"/>
      <w:marBottom w:val="0"/>
      <w:divBdr>
        <w:top w:val="none" w:sz="0" w:space="0" w:color="auto"/>
        <w:left w:val="none" w:sz="0" w:space="0" w:color="auto"/>
        <w:bottom w:val="none" w:sz="0" w:space="0" w:color="auto"/>
        <w:right w:val="none" w:sz="0" w:space="0" w:color="auto"/>
      </w:divBdr>
    </w:div>
    <w:div w:id="92283868">
      <w:bodyDiv w:val="1"/>
      <w:marLeft w:val="0"/>
      <w:marRight w:val="0"/>
      <w:marTop w:val="0"/>
      <w:marBottom w:val="0"/>
      <w:divBdr>
        <w:top w:val="none" w:sz="0" w:space="0" w:color="auto"/>
        <w:left w:val="none" w:sz="0" w:space="0" w:color="auto"/>
        <w:bottom w:val="none" w:sz="0" w:space="0" w:color="auto"/>
        <w:right w:val="none" w:sz="0" w:space="0" w:color="auto"/>
      </w:divBdr>
    </w:div>
    <w:div w:id="1958874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98</Words>
  <Characters>562</Characters>
  <Application>Microsoft Office Word</Application>
  <DocSecurity>0</DocSecurity>
  <Lines>4</Lines>
  <Paragraphs>1</Paragraphs>
  <ScaleCrop>false</ScaleCrop>
  <Company/>
  <LinksUpToDate>false</LinksUpToDate>
  <CharactersWithSpaces>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2</cp:revision>
  <dcterms:created xsi:type="dcterms:W3CDTF">2022-03-20T05:10:00Z</dcterms:created>
  <dcterms:modified xsi:type="dcterms:W3CDTF">2022-03-20T05:11:00Z</dcterms:modified>
</cp:coreProperties>
</file>